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t al. 1998; Ives et al.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es have examined how phylogeny may shape food webs (</w:t>
      </w:r>
      <w:r>
        <w:rPr>
          <w:b/>
        </w:rPr>
        <w:t xml:space="preserve">Rezende et al 2009, Cagnolo et al</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et al.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 (</w:t>
      </w:r>
      <w:r>
        <w:rPr>
          <w:b/>
        </w:rPr>
        <w:t xml:space="preserve">Frank and Lounibos</w:t>
      </w:r>
      <w:r>
        <w:t xml:space="preserve">). Predators have been shown to have large top0down effects on ecosystem functions in bromelaids, including nitrogen uptake by the plant (</w:t>
      </w:r>
      <w:r>
        <w:rPr>
          <w:b/>
        </w:rPr>
        <w:t xml:space="preserve">ngai and Srivastava</w:t>
      </w:r>
      <w:r>
        <w:t xml:space="preserve">), detrital decomposition (</w:t>
      </w:r>
      <w:r>
        <w:rPr>
          <w:b/>
        </w:rPr>
        <w:t xml:space="preserve">Srivastava oecologia, srivastava and Bell</w:t>
      </w:r>
      <w:r>
        <w:t xml:space="preserve">)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R Core Team 2015)</w:t>
      </w:r>
      <w:r>
        <w:t xml:space="preserve"> </w:t>
      </w:r>
      <w:r>
        <w:t xml:space="preserve">for most calculations, picante</w:t>
      </w:r>
      <w:r>
        <w:t xml:space="preserve"> </w:t>
      </w:r>
      <w:r>
        <w:t xml:space="preserve">(Kembel et al. 2010)</w:t>
      </w:r>
      <w:r>
        <w:t xml:space="preserve"> </w:t>
      </w:r>
      <w:r>
        <w:t xml:space="preserve">for calculation phylogenetic distances matrices, and vegan</w:t>
      </w:r>
      <w:r>
        <w:t xml:space="preserve"> </w:t>
      </w:r>
      <w:r>
        <w:t xml:space="preserve">(Oksanen et al. 2015)</w:t>
      </w:r>
      <w:r>
        <w:t xml:space="preserve"> </w:t>
      </w:r>
      <w:r>
        <w:t xml:space="preserve">for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 distance measured as</w:t>
      </w:r>
      <w:r>
        <w:t xml:space="preserve"> </w:t>
      </w:r>
      <w:r>
        <w:rPr>
          <w:b/>
        </w:rPr>
        <w:t xml:space="preserve">euclidian</w:t>
      </w:r>
      <w:r>
        <w:t xml:space="preserve">)</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We used Pianka's index of niche overlap (1 = complete niche overlap) and tested various nonlinear and linear models (see Appendix) to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versity-and-non-additive-effects"/>
      <w:bookmarkEnd w:id="42"/>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 (</w:t>
      </w:r>
      <w:r>
        <w:rPr>
          <w:b/>
        </w:rPr>
        <w:t xml:space="preserve">Atwood et al</w:t>
      </w:r>
      <w:r>
        <w:t xml:space="preserve">) 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 (</w:t>
      </w:r>
      <w:r>
        <w:rPr>
          <w:b/>
        </w:rPr>
        <w:t xml:space="preserve">Atwood</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W. E. Snyder. 2008. Niche partitioning increases resource exploitation by diverse communities. Science (New York, N.Y.) 321:1488–90.</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7407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4553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b563cf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